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384D71" w14:textId="7370A1ED" w:rsidR="00655B69" w:rsidRDefault="00655B69" w:rsidP="00132C34">
      <w:pPr>
        <w:pStyle w:val="Heading1"/>
        <w:jc w:val="center"/>
      </w:pPr>
      <w:r>
        <w:t xml:space="preserve">The </w:t>
      </w:r>
      <w:r w:rsidR="00132C34">
        <w:t>First</w:t>
      </w:r>
      <w:r>
        <w:t xml:space="preserve"> exam</w:t>
      </w:r>
    </w:p>
    <w:p w14:paraId="4300F7A2" w14:textId="010F7C4E" w:rsidR="008E3A86" w:rsidRDefault="002712C6" w:rsidP="008E3A86">
      <w:pPr>
        <w:pStyle w:val="ListParagraph"/>
        <w:numPr>
          <w:ilvl w:val="0"/>
          <w:numId w:val="6"/>
        </w:numPr>
      </w:pPr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 xml:space="preserve">Which of the below is not a </w:t>
      </w:r>
      <w:proofErr w:type="spellStart"/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subinterface</w:t>
      </w:r>
      <w:proofErr w:type="spellEnd"/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 xml:space="preserve"> of Queue</w:t>
      </w:r>
      <w:r w:rsidR="008E3A86">
        <w:t>?</w:t>
      </w:r>
    </w:p>
    <w:p w14:paraId="0BC889EF" w14:textId="77777777" w:rsidR="002712C6" w:rsidRDefault="002712C6" w:rsidP="002712C6">
      <w:pPr>
        <w:pStyle w:val="ListParagraph"/>
        <w:numPr>
          <w:ilvl w:val="1"/>
          <w:numId w:val="6"/>
        </w:numPr>
      </w:pPr>
      <w:proofErr w:type="spellStart"/>
      <w:r w:rsidRPr="00035F99"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BlockingQueue</w:t>
      </w:r>
      <w:proofErr w:type="spellEnd"/>
      <w:r>
        <w:t xml:space="preserve"> </w:t>
      </w:r>
    </w:p>
    <w:p w14:paraId="5EF89896" w14:textId="77777777" w:rsidR="002712C6" w:rsidRPr="00035F99" w:rsidRDefault="002712C6" w:rsidP="002712C6">
      <w:pPr>
        <w:pStyle w:val="ListParagraph"/>
        <w:numPr>
          <w:ilvl w:val="1"/>
          <w:numId w:val="6"/>
        </w:numPr>
      </w:pPr>
      <w:proofErr w:type="spellStart"/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BlockingEnque</w:t>
      </w:r>
      <w:proofErr w:type="spellEnd"/>
    </w:p>
    <w:p w14:paraId="6E889BAF" w14:textId="1C7DC7B9" w:rsidR="002712C6" w:rsidRPr="002712C6" w:rsidRDefault="002712C6" w:rsidP="002712C6">
      <w:pPr>
        <w:pStyle w:val="ListParagraph"/>
        <w:numPr>
          <w:ilvl w:val="1"/>
          <w:numId w:val="6"/>
        </w:numPr>
      </w:pPr>
      <w:proofErr w:type="spellStart"/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TransferQueue</w:t>
      </w:r>
      <w:proofErr w:type="spellEnd"/>
    </w:p>
    <w:p w14:paraId="2063B36A" w14:textId="1BDA9AA6" w:rsidR="002712C6" w:rsidRDefault="002712C6" w:rsidP="002712C6">
      <w:pPr>
        <w:pStyle w:val="ListParagraph"/>
        <w:numPr>
          <w:ilvl w:val="1"/>
          <w:numId w:val="6"/>
        </w:numPr>
      </w:pPr>
      <w:proofErr w:type="spellStart"/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BlockingQueue</w:t>
      </w:r>
      <w:proofErr w:type="spellEnd"/>
    </w:p>
    <w:p w14:paraId="1D231170" w14:textId="0F67B0E1" w:rsidR="00F27055" w:rsidRDefault="00F27055" w:rsidP="00F27055">
      <w:r>
        <w:t xml:space="preserve">Answer: </w:t>
      </w:r>
      <w:r w:rsidR="002712C6">
        <w:t>2</w:t>
      </w:r>
    </w:p>
    <w:p w14:paraId="3062623E" w14:textId="1C98B975" w:rsidR="002245E7" w:rsidRPr="008E3A86" w:rsidRDefault="002245E7" w:rsidP="00F27055">
      <w:r>
        <w:t xml:space="preserve">Mark: </w:t>
      </w:r>
      <w:r w:rsidR="00346604">
        <w:t>1</w:t>
      </w:r>
    </w:p>
    <w:p w14:paraId="39D1793D" w14:textId="75B66C4B" w:rsidR="000946D4" w:rsidRPr="005C400A" w:rsidRDefault="002712C6" w:rsidP="005C400A">
      <w:pPr>
        <w:pStyle w:val="ListParagraph"/>
        <w:numPr>
          <w:ilvl w:val="0"/>
          <w:numId w:val="6"/>
        </w:numPr>
        <w:rPr>
          <w:lang w:val="en-US"/>
        </w:rPr>
      </w:pPr>
      <w:proofErr w:type="spellStart"/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PriorityQueue</w:t>
      </w:r>
      <w:proofErr w:type="spellEnd"/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 xml:space="preserve"> is thread safe</w:t>
      </w:r>
      <w:r w:rsidR="00165112" w:rsidRPr="005C400A">
        <w:rPr>
          <w:lang w:val="en-US"/>
        </w:rPr>
        <w:t>?</w:t>
      </w:r>
    </w:p>
    <w:p w14:paraId="7A476ACB" w14:textId="77777777" w:rsidR="002712C6" w:rsidRDefault="002712C6" w:rsidP="002712C6">
      <w:pPr>
        <w:pStyle w:val="ListParagraph"/>
        <w:numPr>
          <w:ilvl w:val="1"/>
          <w:numId w:val="3"/>
        </w:numPr>
        <w:rPr>
          <w:lang w:val="en-US"/>
        </w:rPr>
      </w:pPr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True</w:t>
      </w:r>
    </w:p>
    <w:p w14:paraId="2816025A" w14:textId="77777777" w:rsidR="002712C6" w:rsidRDefault="002712C6" w:rsidP="002712C6">
      <w:pPr>
        <w:pStyle w:val="ListParagraph"/>
        <w:numPr>
          <w:ilvl w:val="1"/>
          <w:numId w:val="3"/>
        </w:numPr>
        <w:rPr>
          <w:lang w:val="en-US"/>
        </w:rPr>
      </w:pPr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False</w:t>
      </w:r>
    </w:p>
    <w:p w14:paraId="1FA3A9DD" w14:textId="19283A63" w:rsidR="00AD34A5" w:rsidRDefault="00AD34A5" w:rsidP="00AD34A5">
      <w:pPr>
        <w:rPr>
          <w:lang w:val="en-US"/>
        </w:rPr>
      </w:pPr>
      <w:r>
        <w:rPr>
          <w:lang w:val="en-US"/>
        </w:rPr>
        <w:t xml:space="preserve">Answer: </w:t>
      </w:r>
      <w:r w:rsidR="00B0654D">
        <w:rPr>
          <w:lang w:val="en-US"/>
        </w:rPr>
        <w:t>1</w:t>
      </w:r>
    </w:p>
    <w:p w14:paraId="4E9AC03C" w14:textId="77777777" w:rsidR="005E1CE0" w:rsidRPr="008E3A86" w:rsidRDefault="005E1CE0" w:rsidP="005E1CE0">
      <w:r>
        <w:t>Mark: 1</w:t>
      </w:r>
    </w:p>
    <w:p w14:paraId="19FB0926" w14:textId="77777777" w:rsidR="005E1CE0" w:rsidRPr="00AD34A5" w:rsidRDefault="005E1CE0" w:rsidP="00AD34A5">
      <w:pPr>
        <w:rPr>
          <w:lang w:val="en-US"/>
        </w:rPr>
      </w:pPr>
    </w:p>
    <w:p w14:paraId="057CE8D3" w14:textId="2B38264E" w:rsidR="00F84979" w:rsidRDefault="002712C6" w:rsidP="002712C6">
      <w:pPr>
        <w:pStyle w:val="ListParagraph"/>
        <w:numPr>
          <w:ilvl w:val="0"/>
          <w:numId w:val="10"/>
        </w:numPr>
        <w:rPr>
          <w:lang w:val="en-US"/>
        </w:rPr>
      </w:pPr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Which data structure is used in Breadth First Traversal of a</w:t>
      </w:r>
      <w:r w:rsidR="00F84979" w:rsidRPr="002712C6">
        <w:rPr>
          <w:lang w:val="en-US"/>
        </w:rPr>
        <w:t>?</w:t>
      </w:r>
    </w:p>
    <w:p w14:paraId="396DD499" w14:textId="77777777" w:rsidR="002712C6" w:rsidRPr="00035F99" w:rsidRDefault="002712C6" w:rsidP="002712C6">
      <w:pPr>
        <w:pStyle w:val="ListParagraph"/>
        <w:numPr>
          <w:ilvl w:val="1"/>
          <w:numId w:val="10"/>
        </w:numPr>
        <w:rPr>
          <w:lang w:val="en-US"/>
        </w:rPr>
      </w:pPr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Stack</w:t>
      </w:r>
    </w:p>
    <w:p w14:paraId="2D79971F" w14:textId="77777777" w:rsidR="002712C6" w:rsidRDefault="002712C6" w:rsidP="002712C6">
      <w:pPr>
        <w:pStyle w:val="ListParagraph"/>
        <w:numPr>
          <w:ilvl w:val="1"/>
          <w:numId w:val="10"/>
        </w:numPr>
        <w:rPr>
          <w:lang w:val="en-US"/>
        </w:rPr>
      </w:pPr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Array</w:t>
      </w:r>
    </w:p>
    <w:p w14:paraId="319D0DD1" w14:textId="77777777" w:rsidR="002712C6" w:rsidRDefault="002712C6" w:rsidP="002712C6">
      <w:pPr>
        <w:pStyle w:val="ListParagraph"/>
        <w:numPr>
          <w:ilvl w:val="1"/>
          <w:numId w:val="10"/>
        </w:numPr>
        <w:rPr>
          <w:lang w:val="en-US"/>
        </w:rPr>
      </w:pPr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Queue</w:t>
      </w:r>
    </w:p>
    <w:p w14:paraId="75788CD4" w14:textId="4478D2EA" w:rsidR="002712C6" w:rsidRPr="002712C6" w:rsidRDefault="002712C6" w:rsidP="002712C6">
      <w:pPr>
        <w:pStyle w:val="ListParagraph"/>
        <w:numPr>
          <w:ilvl w:val="1"/>
          <w:numId w:val="10"/>
        </w:numPr>
        <w:rPr>
          <w:lang w:val="en-US"/>
        </w:rPr>
      </w:pPr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Tree</w:t>
      </w:r>
    </w:p>
    <w:p w14:paraId="5E7E30BB" w14:textId="3BC53FAD" w:rsidR="00AD34A5" w:rsidRDefault="00AD34A5" w:rsidP="00AD34A5">
      <w:pPr>
        <w:rPr>
          <w:lang w:val="en-US"/>
        </w:rPr>
      </w:pPr>
      <w:r>
        <w:rPr>
          <w:lang w:val="en-US"/>
        </w:rPr>
        <w:t xml:space="preserve">Answer: </w:t>
      </w:r>
      <w:r w:rsidR="002712C6">
        <w:rPr>
          <w:lang w:val="en-US"/>
        </w:rPr>
        <w:t>3</w:t>
      </w:r>
    </w:p>
    <w:p w14:paraId="0B7B99DF" w14:textId="774B5F89" w:rsidR="005E1CE0" w:rsidRDefault="005E1CE0" w:rsidP="005E1CE0">
      <w:r>
        <w:t>Mark: 1</w:t>
      </w:r>
    </w:p>
    <w:p w14:paraId="219CFE76" w14:textId="1EDAB9BB" w:rsidR="002712C6" w:rsidRDefault="002712C6" w:rsidP="005E1CE0"/>
    <w:p w14:paraId="3F43A89A" w14:textId="77777777" w:rsidR="002712C6" w:rsidRPr="00AD34A5" w:rsidRDefault="002712C6" w:rsidP="002712C6">
      <w:pPr>
        <w:rPr>
          <w:lang w:val="en-US"/>
        </w:rPr>
      </w:pPr>
    </w:p>
    <w:p w14:paraId="21A7F45D" w14:textId="0A811C1A" w:rsidR="002712C6" w:rsidRPr="002712C6" w:rsidRDefault="002712C6" w:rsidP="002712C6">
      <w:pPr>
        <w:pStyle w:val="ListParagraph"/>
        <w:numPr>
          <w:ilvl w:val="0"/>
          <w:numId w:val="10"/>
        </w:numPr>
        <w:rPr>
          <w:lang w:val="en-US"/>
        </w:rPr>
      </w:pPr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What should the return type of method where there is no return value</w:t>
      </w:r>
      <w:r w:rsidRPr="002712C6">
        <w:rPr>
          <w:lang w:val="en-US"/>
        </w:rPr>
        <w:t>?</w:t>
      </w:r>
    </w:p>
    <w:p w14:paraId="54907548" w14:textId="77777777" w:rsidR="002712C6" w:rsidRDefault="002712C6" w:rsidP="002712C6">
      <w:pPr>
        <w:pStyle w:val="ListParagraph"/>
        <w:numPr>
          <w:ilvl w:val="1"/>
          <w:numId w:val="10"/>
        </w:numPr>
        <w:rPr>
          <w:lang w:val="en-US"/>
        </w:rPr>
      </w:pPr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Null</w:t>
      </w:r>
    </w:p>
    <w:p w14:paraId="61E710C4" w14:textId="05BAFE03" w:rsidR="002712C6" w:rsidRPr="002712C6" w:rsidRDefault="002712C6" w:rsidP="002712C6">
      <w:pPr>
        <w:pStyle w:val="ListParagraph"/>
        <w:numPr>
          <w:ilvl w:val="1"/>
          <w:numId w:val="10"/>
        </w:numPr>
        <w:rPr>
          <w:lang w:val="en-US"/>
        </w:rPr>
      </w:pPr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Empty String</w:t>
      </w:r>
    </w:p>
    <w:p w14:paraId="71AF6598" w14:textId="7DB55485" w:rsidR="002712C6" w:rsidRPr="002712C6" w:rsidRDefault="002712C6" w:rsidP="002712C6">
      <w:pPr>
        <w:pStyle w:val="ListParagraph"/>
        <w:numPr>
          <w:ilvl w:val="1"/>
          <w:numId w:val="10"/>
        </w:numPr>
        <w:rPr>
          <w:lang w:val="en-US"/>
        </w:rPr>
      </w:pPr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Singleton collection</w:t>
      </w:r>
    </w:p>
    <w:p w14:paraId="30785F0A" w14:textId="59F48F53" w:rsidR="002712C6" w:rsidRPr="002712C6" w:rsidRDefault="002712C6" w:rsidP="002712C6">
      <w:pPr>
        <w:pStyle w:val="ListParagraph"/>
        <w:numPr>
          <w:ilvl w:val="1"/>
          <w:numId w:val="10"/>
        </w:numPr>
        <w:rPr>
          <w:lang w:val="en-US"/>
        </w:rPr>
      </w:pPr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Empty collection</w:t>
      </w:r>
    </w:p>
    <w:p w14:paraId="787B1CAC" w14:textId="0D5324D0" w:rsidR="002712C6" w:rsidRDefault="002712C6" w:rsidP="002712C6">
      <w:pPr>
        <w:rPr>
          <w:lang w:val="en-US"/>
        </w:rPr>
      </w:pPr>
      <w:r>
        <w:rPr>
          <w:lang w:val="en-US"/>
        </w:rPr>
        <w:t xml:space="preserve">Answer: 4 </w:t>
      </w:r>
    </w:p>
    <w:p w14:paraId="2607DAC9" w14:textId="77777777" w:rsidR="002712C6" w:rsidRPr="008E3A86" w:rsidRDefault="002712C6" w:rsidP="002712C6">
      <w:r>
        <w:t>Mark: 1</w:t>
      </w:r>
    </w:p>
    <w:p w14:paraId="4813EBA3" w14:textId="77777777" w:rsidR="002712C6" w:rsidRPr="008E3A86" w:rsidRDefault="002712C6" w:rsidP="005E1CE0"/>
    <w:p w14:paraId="5A3A592B" w14:textId="77777777" w:rsidR="005E1CE0" w:rsidRDefault="005E1CE0" w:rsidP="00AD34A5">
      <w:pPr>
        <w:rPr>
          <w:lang w:val="en-US"/>
        </w:rPr>
      </w:pPr>
    </w:p>
    <w:p w14:paraId="254245EC" w14:textId="2D5BCFAE" w:rsidR="004E2D00" w:rsidRPr="00674F1E" w:rsidRDefault="002712C6" w:rsidP="00674F1E">
      <w:pPr>
        <w:pStyle w:val="ListParagraph"/>
        <w:numPr>
          <w:ilvl w:val="0"/>
          <w:numId w:val="10"/>
        </w:numPr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0B100FD3" wp14:editId="795D42CA">
            <wp:extent cx="5731510" cy="4281805"/>
            <wp:effectExtent l="0" t="0" r="2540" b="444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2818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val="en-US"/>
        </w:rPr>
        <w:t xml:space="preserve"> </w:t>
      </w:r>
      <w:r w:rsidRPr="007D0427">
        <w:rPr>
          <w:b/>
          <w:bCs/>
        </w:rPr>
        <w:t xml:space="preserve">What is the output </w:t>
      </w:r>
      <w:r w:rsidR="004C62AC" w:rsidRPr="00674F1E">
        <w:rPr>
          <w:lang w:val="en-US"/>
        </w:rPr>
        <w:t>?</w:t>
      </w:r>
    </w:p>
    <w:p w14:paraId="4673737B" w14:textId="776F298F" w:rsidR="00583D4A" w:rsidRDefault="002712C6" w:rsidP="002712C6">
      <w:pPr>
        <w:pStyle w:val="ListParagraph"/>
        <w:numPr>
          <w:ilvl w:val="1"/>
          <w:numId w:val="10"/>
        </w:numPr>
        <w:rPr>
          <w:lang w:val="en-US"/>
        </w:rPr>
      </w:pPr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error</w:t>
      </w:r>
    </w:p>
    <w:p w14:paraId="2C8A055D" w14:textId="2FE0B2C8" w:rsidR="002712C6" w:rsidRPr="00035F99" w:rsidRDefault="002712C6" w:rsidP="002712C6">
      <w:pPr>
        <w:pStyle w:val="ListParagraph"/>
        <w:numPr>
          <w:ilvl w:val="1"/>
          <w:numId w:val="10"/>
        </w:numPr>
        <w:rPr>
          <w:lang w:val="en-US"/>
        </w:rPr>
      </w:pPr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Hello World</w:t>
      </w:r>
    </w:p>
    <w:p w14:paraId="1B99E311" w14:textId="4A6679A6" w:rsidR="004E2D00" w:rsidRPr="002712C6" w:rsidRDefault="002712C6" w:rsidP="002712C6">
      <w:pPr>
        <w:pStyle w:val="ListParagraph"/>
        <w:numPr>
          <w:ilvl w:val="1"/>
          <w:numId w:val="10"/>
        </w:numPr>
        <w:rPr>
          <w:lang w:val="en-US"/>
        </w:rPr>
      </w:pPr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WISE Quiz app and website</w:t>
      </w:r>
    </w:p>
    <w:p w14:paraId="5855C03A" w14:textId="0824FDA2" w:rsidR="002712C6" w:rsidRDefault="002712C6" w:rsidP="002712C6">
      <w:pPr>
        <w:pStyle w:val="ListParagraph"/>
        <w:numPr>
          <w:ilvl w:val="1"/>
          <w:numId w:val="10"/>
        </w:numPr>
        <w:rPr>
          <w:lang w:val="en-US"/>
        </w:rPr>
      </w:pPr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Empty String</w:t>
      </w:r>
    </w:p>
    <w:p w14:paraId="3B15C5EB" w14:textId="702842C0" w:rsidR="004E2D00" w:rsidRDefault="004E2D00" w:rsidP="00491DC6">
      <w:pPr>
        <w:rPr>
          <w:lang w:val="en-US"/>
        </w:rPr>
      </w:pPr>
      <w:r>
        <w:rPr>
          <w:lang w:val="en-US"/>
        </w:rPr>
        <w:t>Answer:</w:t>
      </w:r>
      <w:r w:rsidR="00491DC6">
        <w:rPr>
          <w:lang w:val="en-US"/>
        </w:rPr>
        <w:t xml:space="preserve"> </w:t>
      </w:r>
      <w:r w:rsidR="002712C6">
        <w:rPr>
          <w:lang w:val="en-US"/>
        </w:rPr>
        <w:t>1</w:t>
      </w:r>
    </w:p>
    <w:p w14:paraId="4BBD49DB" w14:textId="7D1651CB" w:rsidR="005E1CE0" w:rsidRPr="008E3A86" w:rsidRDefault="005E1CE0" w:rsidP="005E1CE0">
      <w:r>
        <w:t xml:space="preserve">Mark: </w:t>
      </w:r>
      <w:r w:rsidR="00B95E23">
        <w:t>1</w:t>
      </w:r>
    </w:p>
    <w:p w14:paraId="155DD4E6" w14:textId="77777777" w:rsidR="005E1CE0" w:rsidRPr="004E2D00" w:rsidRDefault="005E1CE0" w:rsidP="00491DC6">
      <w:pPr>
        <w:rPr>
          <w:lang w:val="en-US"/>
        </w:rPr>
      </w:pPr>
    </w:p>
    <w:sectPr w:rsidR="005E1CE0" w:rsidRPr="004E2D0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533D74"/>
    <w:multiLevelType w:val="hybridMultilevel"/>
    <w:tmpl w:val="E1924BD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CD7097"/>
    <w:multiLevelType w:val="hybridMultilevel"/>
    <w:tmpl w:val="663A518A"/>
    <w:lvl w:ilvl="0" w:tplc="8AD0DFD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E24534C"/>
    <w:multiLevelType w:val="hybridMultilevel"/>
    <w:tmpl w:val="16285586"/>
    <w:lvl w:ilvl="0" w:tplc="5346305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EA07776"/>
    <w:multiLevelType w:val="hybridMultilevel"/>
    <w:tmpl w:val="5B2E70B2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6AC28D7"/>
    <w:multiLevelType w:val="hybridMultilevel"/>
    <w:tmpl w:val="FE16310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7862A544">
      <w:start w:val="1"/>
      <w:numFmt w:val="upperLetter"/>
      <w:lvlText w:val="%2)"/>
      <w:lvlJc w:val="left"/>
      <w:pPr>
        <w:ind w:left="1440" w:hanging="360"/>
      </w:pPr>
      <w:rPr>
        <w:rFonts w:asciiTheme="minorHAnsi" w:eastAsiaTheme="minorHAnsi" w:hAnsiTheme="minorHAnsi" w:cstheme="minorBidi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0DD7A5D"/>
    <w:multiLevelType w:val="hybridMultilevel"/>
    <w:tmpl w:val="597E9E32"/>
    <w:lvl w:ilvl="0" w:tplc="20FCDA5E">
      <w:start w:val="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5DA4F3E"/>
    <w:multiLevelType w:val="multilevel"/>
    <w:tmpl w:val="E870B4A6"/>
    <w:lvl w:ilvl="0">
      <w:start w:val="3"/>
      <w:numFmt w:val="decimal"/>
      <w:lvlText w:val="%1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45144E8"/>
    <w:multiLevelType w:val="hybridMultilevel"/>
    <w:tmpl w:val="A37678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4E54B09"/>
    <w:multiLevelType w:val="hybridMultilevel"/>
    <w:tmpl w:val="FE16310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7862A544">
      <w:start w:val="1"/>
      <w:numFmt w:val="upperLetter"/>
      <w:lvlText w:val="%2)"/>
      <w:lvlJc w:val="left"/>
      <w:pPr>
        <w:ind w:left="1440" w:hanging="360"/>
      </w:pPr>
      <w:rPr>
        <w:rFonts w:asciiTheme="minorHAnsi" w:eastAsiaTheme="minorHAnsi" w:hAnsiTheme="minorHAnsi" w:cstheme="minorBidi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5505CB9"/>
    <w:multiLevelType w:val="hybridMultilevel"/>
    <w:tmpl w:val="B7AA9A70"/>
    <w:lvl w:ilvl="0" w:tplc="05CEFB0C">
      <w:start w:val="1"/>
      <w:numFmt w:val="upperLetter"/>
      <w:lvlText w:val="%1)"/>
      <w:lvlJc w:val="left"/>
      <w:pPr>
        <w:ind w:left="12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980" w:hanging="360"/>
      </w:pPr>
    </w:lvl>
    <w:lvl w:ilvl="2" w:tplc="0809001B" w:tentative="1">
      <w:start w:val="1"/>
      <w:numFmt w:val="lowerRoman"/>
      <w:lvlText w:val="%3."/>
      <w:lvlJc w:val="right"/>
      <w:pPr>
        <w:ind w:left="2700" w:hanging="180"/>
      </w:pPr>
    </w:lvl>
    <w:lvl w:ilvl="3" w:tplc="0809000F" w:tentative="1">
      <w:start w:val="1"/>
      <w:numFmt w:val="decimal"/>
      <w:lvlText w:val="%4."/>
      <w:lvlJc w:val="left"/>
      <w:pPr>
        <w:ind w:left="3420" w:hanging="360"/>
      </w:pPr>
    </w:lvl>
    <w:lvl w:ilvl="4" w:tplc="08090019" w:tentative="1">
      <w:start w:val="1"/>
      <w:numFmt w:val="lowerLetter"/>
      <w:lvlText w:val="%5."/>
      <w:lvlJc w:val="left"/>
      <w:pPr>
        <w:ind w:left="4140" w:hanging="360"/>
      </w:pPr>
    </w:lvl>
    <w:lvl w:ilvl="5" w:tplc="0809001B" w:tentative="1">
      <w:start w:val="1"/>
      <w:numFmt w:val="lowerRoman"/>
      <w:lvlText w:val="%6."/>
      <w:lvlJc w:val="right"/>
      <w:pPr>
        <w:ind w:left="4860" w:hanging="180"/>
      </w:pPr>
    </w:lvl>
    <w:lvl w:ilvl="6" w:tplc="0809000F" w:tentative="1">
      <w:start w:val="1"/>
      <w:numFmt w:val="decimal"/>
      <w:lvlText w:val="%7."/>
      <w:lvlJc w:val="left"/>
      <w:pPr>
        <w:ind w:left="5580" w:hanging="360"/>
      </w:pPr>
    </w:lvl>
    <w:lvl w:ilvl="7" w:tplc="08090019" w:tentative="1">
      <w:start w:val="1"/>
      <w:numFmt w:val="lowerLetter"/>
      <w:lvlText w:val="%8."/>
      <w:lvlJc w:val="left"/>
      <w:pPr>
        <w:ind w:left="6300" w:hanging="360"/>
      </w:pPr>
    </w:lvl>
    <w:lvl w:ilvl="8" w:tplc="0809001B" w:tentative="1">
      <w:start w:val="1"/>
      <w:numFmt w:val="lowerRoman"/>
      <w:lvlText w:val="%9."/>
      <w:lvlJc w:val="right"/>
      <w:pPr>
        <w:ind w:left="7020" w:hanging="180"/>
      </w:pPr>
    </w:lvl>
  </w:abstractNum>
  <w:num w:numId="1">
    <w:abstractNumId w:val="9"/>
  </w:num>
  <w:num w:numId="2">
    <w:abstractNumId w:val="0"/>
  </w:num>
  <w:num w:numId="3">
    <w:abstractNumId w:val="4"/>
  </w:num>
  <w:num w:numId="4">
    <w:abstractNumId w:val="1"/>
  </w:num>
  <w:num w:numId="5">
    <w:abstractNumId w:val="2"/>
  </w:num>
  <w:num w:numId="6">
    <w:abstractNumId w:val="3"/>
  </w:num>
  <w:num w:numId="7">
    <w:abstractNumId w:val="8"/>
  </w:num>
  <w:num w:numId="8">
    <w:abstractNumId w:val="7"/>
  </w:num>
  <w:num w:numId="9">
    <w:abstractNumId w:val="6"/>
  </w:num>
  <w:num w:numId="1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QwMTW3MDUzNzAzNjRS0lEKTi0uzszPAymwqAUAgjCULywAAAA="/>
  </w:docVars>
  <w:rsids>
    <w:rsidRoot w:val="000B3A19"/>
    <w:rsid w:val="00015F4A"/>
    <w:rsid w:val="00054973"/>
    <w:rsid w:val="000946D4"/>
    <w:rsid w:val="000B3A19"/>
    <w:rsid w:val="000D7829"/>
    <w:rsid w:val="00124299"/>
    <w:rsid w:val="00132C34"/>
    <w:rsid w:val="0015420D"/>
    <w:rsid w:val="00165112"/>
    <w:rsid w:val="001D02D6"/>
    <w:rsid w:val="001D5E78"/>
    <w:rsid w:val="001E6C45"/>
    <w:rsid w:val="001E6F6D"/>
    <w:rsid w:val="001F1EDF"/>
    <w:rsid w:val="00200B21"/>
    <w:rsid w:val="002245E7"/>
    <w:rsid w:val="002712C6"/>
    <w:rsid w:val="002962CD"/>
    <w:rsid w:val="003236ED"/>
    <w:rsid w:val="003340DA"/>
    <w:rsid w:val="00346604"/>
    <w:rsid w:val="00383C14"/>
    <w:rsid w:val="003A02B3"/>
    <w:rsid w:val="003E13EA"/>
    <w:rsid w:val="004849C8"/>
    <w:rsid w:val="00491DC6"/>
    <w:rsid w:val="004C62AC"/>
    <w:rsid w:val="004E2D00"/>
    <w:rsid w:val="004E71A4"/>
    <w:rsid w:val="00563764"/>
    <w:rsid w:val="00583D4A"/>
    <w:rsid w:val="005C400A"/>
    <w:rsid w:val="005C7142"/>
    <w:rsid w:val="005E1CE0"/>
    <w:rsid w:val="00603453"/>
    <w:rsid w:val="00603536"/>
    <w:rsid w:val="00655B69"/>
    <w:rsid w:val="006709C3"/>
    <w:rsid w:val="00674F1E"/>
    <w:rsid w:val="007941E2"/>
    <w:rsid w:val="007B14AC"/>
    <w:rsid w:val="007D091F"/>
    <w:rsid w:val="008E3A86"/>
    <w:rsid w:val="008F6FCA"/>
    <w:rsid w:val="00965CA4"/>
    <w:rsid w:val="00AA10F2"/>
    <w:rsid w:val="00AD34A5"/>
    <w:rsid w:val="00AE0FAE"/>
    <w:rsid w:val="00B0654D"/>
    <w:rsid w:val="00B4606B"/>
    <w:rsid w:val="00B80A6D"/>
    <w:rsid w:val="00B95E23"/>
    <w:rsid w:val="00BA7651"/>
    <w:rsid w:val="00BE0601"/>
    <w:rsid w:val="00C6277B"/>
    <w:rsid w:val="00C71404"/>
    <w:rsid w:val="00C96E80"/>
    <w:rsid w:val="00CB2AD1"/>
    <w:rsid w:val="00CF6E19"/>
    <w:rsid w:val="00D41CDB"/>
    <w:rsid w:val="00D54083"/>
    <w:rsid w:val="00D833E3"/>
    <w:rsid w:val="00DA6ABD"/>
    <w:rsid w:val="00E56FBE"/>
    <w:rsid w:val="00E93DE6"/>
    <w:rsid w:val="00ED1163"/>
    <w:rsid w:val="00F27055"/>
    <w:rsid w:val="00F832D4"/>
    <w:rsid w:val="00F849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9F56AA"/>
  <w15:chartTrackingRefBased/>
  <w15:docId w15:val="{4022C3A5-3DE8-44C9-A846-29599903EF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E1CE0"/>
  </w:style>
  <w:style w:type="paragraph" w:styleId="Heading1">
    <w:name w:val="heading 1"/>
    <w:basedOn w:val="Normal"/>
    <w:next w:val="Normal"/>
    <w:link w:val="Heading1Char"/>
    <w:uiPriority w:val="9"/>
    <w:qFormat/>
    <w:rsid w:val="00655B6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65112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655B6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298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4</TotalTime>
  <Pages>2</Pages>
  <Words>82</Words>
  <Characters>47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mza nael</dc:creator>
  <cp:keywords/>
  <dc:description/>
  <cp:lastModifiedBy>يحيى خالد محمد النشاش</cp:lastModifiedBy>
  <cp:revision>75</cp:revision>
  <dcterms:created xsi:type="dcterms:W3CDTF">2021-04-02T14:03:00Z</dcterms:created>
  <dcterms:modified xsi:type="dcterms:W3CDTF">2021-05-31T20:05:00Z</dcterms:modified>
</cp:coreProperties>
</file>